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947C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spacing w:after="0" w:line="252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spacing w:after="0" w:line="252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Tandon School of Engineering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ster of Science in Computer Science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88/4.0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                         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y 2025</w:t>
      </w:r>
    </w:p>
    <w:p w14:paraId="644CBB4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Big Data, Algorithms, Advanced Database, Deep Learning</w:t>
      </w:r>
    </w:p>
    <w:p w14:paraId="6EB99098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2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14D1A545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Software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PostgreSQL, MySQL Pandas, NumPy, SciPy, R Studio, Matplotlib, PyTorch, TensorFlow, Seaborn, Scikit-learn, React.js, Vue.js, Django, Express.js, Spring Boot, Maven, JPA, Thymeleaf, Git, Docker, Kubernetes, Chart.js, OpenCV</w:t>
      </w:r>
    </w:p>
    <w:p w14:paraId="49BDF3F9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/UNIX, Tableau, Office/Google Suite</w:t>
      </w:r>
    </w:p>
    <w:p w14:paraId="1745823C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3DDD18D6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pring Boot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o-founder and CTO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100+ happy customers by reducing their time spent on management tasks from 15 to just 2 hours per week</w:t>
      </w:r>
    </w:p>
    <w:p w14:paraId="319A4A3B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1000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rum Development, Circle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under 24 hours</w:t>
      </w:r>
    </w:p>
    <w:p w14:paraId="374A610A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x) and automated stock &amp; order sync across platforms, putting an end to manual updates and stock inconsistency on different channels</w:t>
      </w:r>
    </w:p>
    <w:p w14:paraId="3B798923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Won the 2023 NYU Summer Launchpad and 2023 NYUxYale Startup Competition, with a reward of $15,000 non-dilutive funding</w:t>
      </w:r>
    </w:p>
    <w:p w14:paraId="408EC8A6" w14:textId="77777777" w:rsidR="008766A5" w:rsidRPr="008766A5" w:rsidRDefault="008766A5" w:rsidP="008766A5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Earned investment from 3 individual investors and received a total of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50,000 investment with Kaizntree valued at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illion</w:t>
      </w:r>
    </w:p>
    <w:p w14:paraId="40B46657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63C6EFDE" w14:textId="77777777" w:rsidR="008766A5" w:rsidRPr="008766A5" w:rsidRDefault="008766A5" w:rsidP="008766A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45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xpsoft L</w:t>
      </w:r>
      <w:r w:rsidRPr="008766A5">
        <w:rPr>
          <w:rFonts w:ascii="Times New Roman" w:eastAsia="Times New Roman" w:hAnsi="Times New Roman" w:cs="Times New Roman"/>
          <w:b/>
          <w:sz w:val="20"/>
          <w:szCs w:val="20"/>
        </w:rPr>
        <w:t>LC.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Software Engineering Intern, (Wuxi, China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May 2021 – Sept. 2021</w:t>
      </w:r>
    </w:p>
    <w:p w14:paraId="61ED16CD" w14:textId="77777777" w:rsidR="008766A5" w:rsidRPr="008766A5" w:rsidRDefault="008766A5" w:rsidP="008766A5">
      <w:pPr>
        <w:numPr>
          <w:ilvl w:val="0"/>
          <w:numId w:val="16"/>
        </w:numP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ed the power of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Spring </w:t>
      </w: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B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ot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Thymeleaf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JPA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ave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buil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robust,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user-friendly, and highly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customizable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line auditing platforms for governments</w:t>
      </w:r>
    </w:p>
    <w:p w14:paraId="5F9099AD" w14:textId="77777777" w:rsidR="008766A5" w:rsidRPr="008766A5" w:rsidRDefault="008766A5" w:rsidP="008766A5">
      <w:pPr>
        <w:numPr>
          <w:ilvl w:val="0"/>
          <w:numId w:val="16"/>
        </w:numPr>
        <w:tabs>
          <w:tab w:val="right" w:pos="10800"/>
        </w:tabs>
        <w:spacing w:after="50" w:line="245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ured a project from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oochow government worth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,000 to supply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ustomized audit platform</w:t>
      </w:r>
    </w:p>
    <w:p w14:paraId="49646E91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2" w:lineRule="auto"/>
        <w:rPr>
          <w:rFonts w:ascii="Times New Roman" w:eastAsia="Times New Roman" w:hAnsi="Times New Roman" w:cs="Times New Roman"/>
          <w:smallCaps/>
          <w:sz w:val="8"/>
          <w:szCs w:val="8"/>
        </w:rPr>
      </w:pPr>
    </w:p>
    <w:p w14:paraId="2CF2A005" w14:textId="77777777" w:rsidR="008766A5" w:rsidRPr="008766A5" w:rsidRDefault="008766A5" w:rsidP="008766A5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2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43598252" w14:textId="1DF6DE11" w:rsidR="008766A5" w:rsidRPr="008766A5" w:rsidRDefault="008766A5" w:rsidP="008766A5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5BE95EC0" w14:textId="3B929EE0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2E4D939" w14:textId="137FD633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Incorporated a 4-D consensus cross attention module</w:t>
      </w:r>
      <w:r w:rsidRPr="008766A5">
        <w:rPr>
          <w:rFonts w:ascii="Times New Roman" w:hAnsi="Times New Roman" w:cs="Times New Roman"/>
          <w:sz w:val="20"/>
          <w:szCs w:val="20"/>
        </w:rPr>
        <w:t xml:space="preserve">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</w:t>
      </w:r>
      <w:r w:rsidRPr="008766A5">
        <w:rPr>
          <w:rFonts w:ascii="Times New Roman" w:hAnsi="Times New Roman" w:cs="Times New Roman"/>
          <w:sz w:val="20"/>
          <w:szCs w:val="20"/>
        </w:rPr>
        <w:t>features</w:t>
      </w:r>
      <w:r w:rsidRPr="008766A5">
        <w:rPr>
          <w:rFonts w:ascii="Times New Roman" w:hAnsi="Times New Roman" w:cs="Times New Roman"/>
          <w:sz w:val="20"/>
          <w:szCs w:val="20"/>
        </w:rPr>
        <w:t>, increasing accuracy by 5.4%</w:t>
      </w:r>
    </w:p>
    <w:p w14:paraId="406E21A5" w14:textId="3999E571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Built</w:t>
      </w:r>
      <w:r w:rsidRPr="008766A5">
        <w:rPr>
          <w:rFonts w:ascii="Times New Roman" w:hAnsi="Times New Roman" w:cs="Times New Roman"/>
          <w:sz w:val="20"/>
          <w:szCs w:val="20"/>
        </w:rPr>
        <w:t xml:space="preserve">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</w:t>
      </w:r>
      <w:r w:rsidRPr="008766A5">
        <w:rPr>
          <w:rFonts w:ascii="Times New Roman" w:hAnsi="Times New Roman" w:cs="Times New Roman"/>
          <w:sz w:val="20"/>
          <w:szCs w:val="20"/>
        </w:rPr>
        <w:t xml:space="preserve">running </w:t>
      </w:r>
      <w:r w:rsidRPr="008766A5">
        <w:rPr>
          <w:rFonts w:ascii="Times New Roman" w:hAnsi="Times New Roman" w:cs="Times New Roman"/>
          <w:sz w:val="20"/>
          <w:szCs w:val="20"/>
        </w:rPr>
        <w:t>few-shot segmentation resea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experiments </w:t>
      </w:r>
      <w:proofErr w:type="spellStart"/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0E9224AD" w14:textId="42473169" w:rsidR="008766A5" w:rsidRPr="008766A5" w:rsidRDefault="008766A5" w:rsidP="008766A5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Multimodal Online Student Engagement Dataset</w:t>
      </w:r>
      <w:r w:rsidRPr="008766A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1795CAA8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688C3F48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p w14:paraId="1C38F5A6" w14:textId="19792535" w:rsidR="008766A5" w:rsidRPr="008766A5" w:rsidRDefault="008766A5" w:rsidP="008766A5">
      <w:pPr>
        <w:pStyle w:val="NoSpacing"/>
        <w:tabs>
          <w:tab w:val="right" w:pos="10800"/>
        </w:tabs>
        <w:spacing w:line="245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Evaluating Parameter-efficient Tuning Methods in Low-data Regimes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Sept. 2021 – Dec. 2021</w:t>
      </w:r>
    </w:p>
    <w:p w14:paraId="50349F6B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Reproduced four SOTA parameter-efficient tuning methods based on </w:t>
      </w:r>
      <w:proofErr w:type="spellStart"/>
      <w:r w:rsidRPr="008766A5">
        <w:rPr>
          <w:rFonts w:ascii="Times New Roman" w:hAnsi="Times New Roman" w:cs="Times New Roman"/>
          <w:sz w:val="20"/>
          <w:szCs w:val="20"/>
        </w:rPr>
        <w:t>HuggingFace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libraries</w:t>
      </w:r>
    </w:p>
    <w:p w14:paraId="0DD4BBF8" w14:textId="77777777" w:rsidR="008766A5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valuated the performance of these methods on various NLP tasks (e.g., sentiment analysis, Q&amp;A) with various train/test partitions</w:t>
      </w:r>
    </w:p>
    <w:p w14:paraId="0BDC544F" w14:textId="4EB79B17" w:rsidR="00AC7764" w:rsidRPr="008766A5" w:rsidRDefault="008766A5" w:rsidP="008766A5">
      <w:pPr>
        <w:pStyle w:val="NoSpacing"/>
        <w:numPr>
          <w:ilvl w:val="0"/>
          <w:numId w:val="2"/>
        </w:numPr>
        <w:tabs>
          <w:tab w:val="right" w:pos="10800"/>
        </w:tabs>
        <w:spacing w:after="30" w:line="245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oncluded with a research paper how to balance performance and converging speed in parameter-efficient tuning</w:t>
      </w:r>
    </w:p>
    <w:sectPr w:rsidR="00AC7764" w:rsidRPr="008766A5" w:rsidSect="007927E1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050BD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A6B78"/>
    <w:rsid w:val="00BB2D25"/>
    <w:rsid w:val="00BE5591"/>
    <w:rsid w:val="00BF0AD3"/>
    <w:rsid w:val="00BF1891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6</cp:revision>
  <cp:lastPrinted>2024-01-13T21:24:00Z</cp:lastPrinted>
  <dcterms:created xsi:type="dcterms:W3CDTF">2024-01-13T21:24:00Z</dcterms:created>
  <dcterms:modified xsi:type="dcterms:W3CDTF">2024-02-26T20:52:00Z</dcterms:modified>
</cp:coreProperties>
</file>